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AC374" w14:textId="77777777" w:rsidR="00D9533F" w:rsidRDefault="00D03F90">
      <w:pPr>
        <w:pStyle w:val="10"/>
        <w:rPr>
          <w:lang w:eastAsia="zh-CN"/>
        </w:rPr>
      </w:pPr>
      <w:bookmarkStart w:id="0" w:name="样式预览"/>
      <w:r>
        <w:rPr>
          <w:lang w:eastAsia="zh-CN"/>
        </w:rPr>
        <w:t>样式预览</w:t>
      </w:r>
    </w:p>
    <w:p w14:paraId="4869396B" w14:textId="77777777" w:rsidR="00D9533F" w:rsidRDefault="00D03F90" w:rsidP="00DC45CF">
      <w:pPr>
        <w:pStyle w:val="20"/>
        <w:rPr>
          <w:lang w:eastAsia="zh-CN"/>
        </w:rPr>
      </w:pPr>
      <w:bookmarkStart w:id="1" w:name="标题样式预览"/>
      <w:r>
        <w:rPr>
          <w:lang w:eastAsia="zh-CN"/>
        </w:rPr>
        <w:t>标题样式预览</w:t>
      </w:r>
    </w:p>
    <w:p w14:paraId="07CC9684" w14:textId="77777777" w:rsidR="00D9533F" w:rsidRDefault="00D03F90">
      <w:pPr>
        <w:pStyle w:val="FirstParagraph"/>
      </w:pPr>
      <w:r>
        <w:t>上面是二级标题，个人使用情况是一般二级标题作为最大标题层级，一级标题通常情况下只当作文档名，对于特别正式的文稿，会使用一级标题用于大章节划分。</w:t>
      </w:r>
    </w:p>
    <w:p w14:paraId="4EB6F4DC" w14:textId="7E6DB91E" w:rsidR="00D9533F" w:rsidRPr="00D03F90" w:rsidRDefault="00D03F90">
      <w:pPr>
        <w:pStyle w:val="a0"/>
        <w:ind w:firstLine="482"/>
        <w:rPr>
          <w:b/>
          <w:bCs/>
        </w:rPr>
      </w:pPr>
      <w:r w:rsidRPr="00D03F90">
        <w:rPr>
          <w:b/>
          <w:bCs/>
        </w:rPr>
        <w:t>本模板标题</w:t>
      </w:r>
      <w:r w:rsidR="006479D1" w:rsidRPr="00D03F90">
        <w:rPr>
          <w:rFonts w:hint="eastAsia"/>
          <w:b/>
          <w:bCs/>
        </w:rPr>
        <w:t>不</w:t>
      </w:r>
      <w:r w:rsidRPr="00D03F90">
        <w:rPr>
          <w:b/>
          <w:bCs/>
        </w:rPr>
        <w:t>自动编号</w:t>
      </w:r>
    </w:p>
    <w:p w14:paraId="5BDC6A85" w14:textId="77777777" w:rsidR="00D9533F" w:rsidRDefault="00D03F90">
      <w:pPr>
        <w:pStyle w:val="3"/>
      </w:pPr>
      <w:bookmarkStart w:id="2" w:name="三级标题"/>
      <w:r>
        <w:t>三级标题</w:t>
      </w:r>
    </w:p>
    <w:p w14:paraId="31EF5EE9" w14:textId="77777777" w:rsidR="00D9533F" w:rsidRDefault="00D03F90">
      <w:pPr>
        <w:pStyle w:val="4"/>
      </w:pPr>
      <w:bookmarkStart w:id="3" w:name="四级标题"/>
      <w:r>
        <w:t>四级标题</w:t>
      </w:r>
    </w:p>
    <w:p w14:paraId="4718EE61" w14:textId="77777777" w:rsidR="00D9533F" w:rsidRDefault="00D03F90">
      <w:pPr>
        <w:pStyle w:val="5"/>
      </w:pPr>
      <w:bookmarkStart w:id="4" w:name="五级标题"/>
      <w:r>
        <w:t>五级标题</w:t>
      </w:r>
    </w:p>
    <w:p w14:paraId="227DE1FF" w14:textId="77777777" w:rsidR="00D9533F" w:rsidRDefault="00D03F90">
      <w:pPr>
        <w:pStyle w:val="6"/>
      </w:pPr>
      <w:bookmarkStart w:id="5" w:name="六级标题"/>
      <w:r>
        <w:t>六级标题</w:t>
      </w:r>
    </w:p>
    <w:p w14:paraId="5253B68C" w14:textId="77777777" w:rsidR="00D9533F" w:rsidRDefault="00D03F90">
      <w:pPr>
        <w:pStyle w:val="20"/>
      </w:pPr>
      <w:bookmarkStart w:id="6" w:name="其他样式"/>
      <w:bookmarkEnd w:id="1"/>
      <w:bookmarkEnd w:id="2"/>
      <w:bookmarkEnd w:id="3"/>
      <w:bookmarkEnd w:id="4"/>
      <w:bookmarkEnd w:id="5"/>
      <w:r>
        <w:t>其他样式</w:t>
      </w:r>
    </w:p>
    <w:p w14:paraId="708EFA90" w14:textId="77777777" w:rsidR="00D9533F" w:rsidRDefault="00D03F90">
      <w:pPr>
        <w:pStyle w:val="3"/>
      </w:pPr>
      <w:bookmarkStart w:id="7" w:name="正文"/>
      <w:r>
        <w:t>正文</w:t>
      </w:r>
    </w:p>
    <w:p w14:paraId="382F611F" w14:textId="77777777" w:rsidR="00D9533F" w:rsidRDefault="00D03F90">
      <w:pPr>
        <w:pStyle w:val="FirstParagraph"/>
      </w:pPr>
      <w:r>
        <w:t>正文样式默认首行缩进，字号小四，中文字体为宋体，英文</w:t>
      </w:r>
      <w:r>
        <w:t>Times New Roman</w:t>
      </w:r>
    </w:p>
    <w:p w14:paraId="0CADB104" w14:textId="77777777" w:rsidR="00D9533F" w:rsidRDefault="00D03F90">
      <w:pPr>
        <w:pStyle w:val="a0"/>
      </w:pPr>
      <w:r>
        <w:t>页脚自动添加了页码</w:t>
      </w:r>
    </w:p>
    <w:p w14:paraId="7E6C9641" w14:textId="77777777" w:rsidR="00D9533F" w:rsidRDefault="00D03F90">
      <w:pPr>
        <w:pStyle w:val="3"/>
      </w:pPr>
      <w:bookmarkStart w:id="8" w:name="列表"/>
      <w:bookmarkEnd w:id="7"/>
      <w:r>
        <w:t>列表</w:t>
      </w:r>
    </w:p>
    <w:p w14:paraId="26CD3779" w14:textId="77777777" w:rsidR="00D9533F" w:rsidRDefault="00D03F90">
      <w:pPr>
        <w:pStyle w:val="4"/>
      </w:pPr>
      <w:bookmarkStart w:id="9" w:name="有序列表"/>
      <w:r>
        <w:t>有序列表</w:t>
      </w:r>
    </w:p>
    <w:p w14:paraId="29D5DA2D" w14:textId="77777777" w:rsidR="00D9533F" w:rsidRDefault="00D03F90">
      <w:pPr>
        <w:numPr>
          <w:ilvl w:val="0"/>
          <w:numId w:val="17"/>
        </w:numPr>
      </w:pPr>
      <w:bookmarkStart w:id="10" w:name="Xb161490a3f25edeea3a19e578f9d8f175a39bb9"/>
      <w:r>
        <w:t>1</w:t>
      </w:r>
    </w:p>
    <w:p w14:paraId="0C1FB330" w14:textId="77777777" w:rsidR="00D9533F" w:rsidRDefault="00D03F90">
      <w:pPr>
        <w:numPr>
          <w:ilvl w:val="1"/>
          <w:numId w:val="18"/>
        </w:numPr>
      </w:pPr>
      <w:bookmarkStart w:id="11" w:name="Xa91b13abd42bbf4f1720f3582c3c02de2fcd05b"/>
      <w:r>
        <w:t>1</w:t>
      </w:r>
    </w:p>
    <w:p w14:paraId="3729ECD0" w14:textId="77777777" w:rsidR="00D9533F" w:rsidRDefault="00D03F90">
      <w:pPr>
        <w:numPr>
          <w:ilvl w:val="1"/>
          <w:numId w:val="18"/>
        </w:numPr>
      </w:pPr>
      <w:bookmarkStart w:id="12" w:name="X78a36da260a103488cead879e9e80ae7a920548"/>
      <w:bookmarkEnd w:id="11"/>
      <w:r>
        <w:t>2</w:t>
      </w:r>
    </w:p>
    <w:p w14:paraId="5E6EC020" w14:textId="77777777" w:rsidR="00D9533F" w:rsidRDefault="00D03F90">
      <w:pPr>
        <w:numPr>
          <w:ilvl w:val="1"/>
          <w:numId w:val="18"/>
        </w:numPr>
      </w:pPr>
      <w:bookmarkStart w:id="13" w:name="Xcde254c2ab23f78df01cc9ee6139a95e9358e0d"/>
      <w:bookmarkEnd w:id="12"/>
      <w:r>
        <w:t>3</w:t>
      </w:r>
    </w:p>
    <w:p w14:paraId="59CD8049" w14:textId="77777777" w:rsidR="00D9533F" w:rsidRDefault="00D03F90">
      <w:pPr>
        <w:numPr>
          <w:ilvl w:val="0"/>
          <w:numId w:val="17"/>
        </w:numPr>
      </w:pPr>
      <w:bookmarkStart w:id="14" w:name="Xd423f145dc9ca3d65f86c82c61ede4a8f6869ab"/>
      <w:bookmarkEnd w:id="10"/>
      <w:bookmarkEnd w:id="13"/>
      <w:r>
        <w:t>2</w:t>
      </w:r>
    </w:p>
    <w:p w14:paraId="3BBF699B" w14:textId="77777777" w:rsidR="00D9533F" w:rsidRDefault="00D03F90">
      <w:pPr>
        <w:numPr>
          <w:ilvl w:val="1"/>
          <w:numId w:val="19"/>
        </w:numPr>
      </w:pPr>
      <w:bookmarkStart w:id="15" w:name="X2a98dc6348701907e13544c740f167b3b5efb86"/>
      <w:r>
        <w:t>1</w:t>
      </w:r>
    </w:p>
    <w:p w14:paraId="3943272A" w14:textId="77777777" w:rsidR="00D9533F" w:rsidRDefault="00D03F90">
      <w:pPr>
        <w:numPr>
          <w:ilvl w:val="1"/>
          <w:numId w:val="19"/>
        </w:numPr>
      </w:pPr>
      <w:bookmarkStart w:id="16" w:name="X02717aab6a824f5b561f5e6b50f540fd7a47f0a"/>
      <w:bookmarkEnd w:id="15"/>
      <w:r>
        <w:t>2</w:t>
      </w:r>
    </w:p>
    <w:p w14:paraId="60425783" w14:textId="77777777" w:rsidR="00D9533F" w:rsidRDefault="00D03F90">
      <w:pPr>
        <w:numPr>
          <w:ilvl w:val="1"/>
          <w:numId w:val="19"/>
        </w:numPr>
      </w:pPr>
      <w:bookmarkStart w:id="17" w:name="X9738fbb3763210bd208fd3d253e30638e7e934d"/>
      <w:bookmarkEnd w:id="16"/>
      <w:r>
        <w:t>3</w:t>
      </w:r>
    </w:p>
    <w:p w14:paraId="6C2433F3" w14:textId="77777777" w:rsidR="00D9533F" w:rsidRDefault="00D03F90">
      <w:pPr>
        <w:numPr>
          <w:ilvl w:val="0"/>
          <w:numId w:val="17"/>
        </w:numPr>
      </w:pPr>
      <w:bookmarkStart w:id="18" w:name="X773272f521f041cb465766a703e93323464db45"/>
      <w:bookmarkEnd w:id="14"/>
      <w:bookmarkEnd w:id="17"/>
      <w:r>
        <w:t>3</w:t>
      </w:r>
    </w:p>
    <w:p w14:paraId="43E9D8AE" w14:textId="77777777" w:rsidR="00D9533F" w:rsidRDefault="00D03F90">
      <w:pPr>
        <w:numPr>
          <w:ilvl w:val="1"/>
          <w:numId w:val="20"/>
        </w:numPr>
      </w:pPr>
      <w:bookmarkStart w:id="19" w:name="X764fbaf31117a2492294907f3977c1ee343eefc"/>
      <w:r>
        <w:lastRenderedPageBreak/>
        <w:t>1</w:t>
      </w:r>
    </w:p>
    <w:p w14:paraId="7D2A5829" w14:textId="77777777" w:rsidR="00D9533F" w:rsidRDefault="00D03F90">
      <w:pPr>
        <w:numPr>
          <w:ilvl w:val="1"/>
          <w:numId w:val="20"/>
        </w:numPr>
      </w:pPr>
      <w:bookmarkStart w:id="20" w:name="X2bd96fe5f6ed0c1fad175dc0b411b72760a9425"/>
      <w:bookmarkEnd w:id="19"/>
      <w:r>
        <w:t>2</w:t>
      </w:r>
    </w:p>
    <w:p w14:paraId="5C850BA3" w14:textId="77777777" w:rsidR="00D9533F" w:rsidRDefault="00D03F90">
      <w:pPr>
        <w:numPr>
          <w:ilvl w:val="1"/>
          <w:numId w:val="20"/>
        </w:numPr>
      </w:pPr>
      <w:bookmarkStart w:id="21" w:name="Xe567d72248fedff827208dbdb29d2320065d97f"/>
      <w:bookmarkEnd w:id="20"/>
      <w:r>
        <w:t>3</w:t>
      </w:r>
    </w:p>
    <w:p w14:paraId="771C5809" w14:textId="77777777" w:rsidR="00D9533F" w:rsidRDefault="00D03F90">
      <w:pPr>
        <w:pStyle w:val="4"/>
      </w:pPr>
      <w:bookmarkStart w:id="22" w:name="无序列表"/>
      <w:bookmarkEnd w:id="9"/>
      <w:bookmarkEnd w:id="18"/>
      <w:bookmarkEnd w:id="21"/>
      <w:r>
        <w:t>无序列表</w:t>
      </w:r>
    </w:p>
    <w:p w14:paraId="156A39B9" w14:textId="77777777" w:rsidR="00D9533F" w:rsidRDefault="00D03F90">
      <w:pPr>
        <w:numPr>
          <w:ilvl w:val="0"/>
          <w:numId w:val="21"/>
        </w:numPr>
      </w:pPr>
      <w:bookmarkStart w:id="23" w:name="X23b38b6a5699e9c1b8ea489b237af36ed4f3606"/>
      <w:r>
        <w:t>1</w:t>
      </w:r>
    </w:p>
    <w:p w14:paraId="273529C7" w14:textId="77777777" w:rsidR="00D9533F" w:rsidRDefault="00D03F90">
      <w:pPr>
        <w:numPr>
          <w:ilvl w:val="1"/>
          <w:numId w:val="22"/>
        </w:numPr>
      </w:pPr>
      <w:bookmarkStart w:id="24" w:name="X05eeb28a2216c8ab8ab3d006eadd8325a1febf7"/>
      <w:r>
        <w:t>1</w:t>
      </w:r>
    </w:p>
    <w:p w14:paraId="3D907A48" w14:textId="77777777" w:rsidR="00D9533F" w:rsidRDefault="00D03F90">
      <w:pPr>
        <w:numPr>
          <w:ilvl w:val="2"/>
          <w:numId w:val="23"/>
        </w:numPr>
      </w:pPr>
      <w:bookmarkStart w:id="25" w:name="X80edefef388217ec593e65dfa3c7d0db1ceffc5"/>
      <w:r>
        <w:t>1</w:t>
      </w:r>
    </w:p>
    <w:p w14:paraId="6AAFDE77" w14:textId="77777777" w:rsidR="00D9533F" w:rsidRDefault="00D03F90">
      <w:pPr>
        <w:numPr>
          <w:ilvl w:val="2"/>
          <w:numId w:val="23"/>
        </w:numPr>
      </w:pPr>
      <w:bookmarkStart w:id="26" w:name="X8effdbbd09522f0bc9ebdf1ddd0f84a6e33b4bd"/>
      <w:bookmarkEnd w:id="25"/>
      <w:r>
        <w:t>2</w:t>
      </w:r>
    </w:p>
    <w:p w14:paraId="77F671EA" w14:textId="77777777" w:rsidR="00D9533F" w:rsidRDefault="00D03F90">
      <w:pPr>
        <w:numPr>
          <w:ilvl w:val="2"/>
          <w:numId w:val="23"/>
        </w:numPr>
      </w:pPr>
      <w:bookmarkStart w:id="27" w:name="X29479fd42042b8fb9b3538448150d6bc3603137"/>
      <w:bookmarkEnd w:id="26"/>
      <w:r>
        <w:t>3</w:t>
      </w:r>
    </w:p>
    <w:p w14:paraId="447D136C" w14:textId="77777777" w:rsidR="00D9533F" w:rsidRDefault="00D03F90">
      <w:pPr>
        <w:numPr>
          <w:ilvl w:val="3"/>
          <w:numId w:val="24"/>
        </w:numPr>
      </w:pPr>
      <w:bookmarkStart w:id="28" w:name="X568bfb67bf17c4650a757f34505aadf3b57148f"/>
      <w:r>
        <w:t>1</w:t>
      </w:r>
    </w:p>
    <w:p w14:paraId="0D5EE1FE" w14:textId="77777777" w:rsidR="00D9533F" w:rsidRDefault="00D03F90">
      <w:pPr>
        <w:numPr>
          <w:ilvl w:val="3"/>
          <w:numId w:val="24"/>
        </w:numPr>
      </w:pPr>
      <w:bookmarkStart w:id="29" w:name="X763556a3d6d34fcd82c47d219cce336e68ba6c7"/>
      <w:bookmarkEnd w:id="28"/>
      <w:r>
        <w:t>2</w:t>
      </w:r>
    </w:p>
    <w:p w14:paraId="0C1072E4" w14:textId="77777777" w:rsidR="00D9533F" w:rsidRDefault="00D03F90">
      <w:pPr>
        <w:numPr>
          <w:ilvl w:val="3"/>
          <w:numId w:val="24"/>
        </w:numPr>
      </w:pPr>
      <w:bookmarkStart w:id="30" w:name="Xa1fe60ed5314bb48fc8f3cee7757914ec277e88"/>
      <w:bookmarkEnd w:id="29"/>
      <w:r>
        <w:t>3</w:t>
      </w:r>
    </w:p>
    <w:p w14:paraId="6E144F58" w14:textId="77777777" w:rsidR="00D9533F" w:rsidRDefault="00D03F90">
      <w:pPr>
        <w:numPr>
          <w:ilvl w:val="1"/>
          <w:numId w:val="22"/>
        </w:numPr>
      </w:pPr>
      <w:bookmarkStart w:id="31" w:name="X5431edaa0ded4b212e0524d285d5113b25c7e37"/>
      <w:bookmarkEnd w:id="24"/>
      <w:bookmarkEnd w:id="27"/>
      <w:bookmarkEnd w:id="30"/>
      <w:r>
        <w:t>2</w:t>
      </w:r>
    </w:p>
    <w:p w14:paraId="1C34DDDB" w14:textId="77777777" w:rsidR="00D9533F" w:rsidRDefault="00D03F90">
      <w:pPr>
        <w:numPr>
          <w:ilvl w:val="1"/>
          <w:numId w:val="22"/>
        </w:numPr>
      </w:pPr>
      <w:bookmarkStart w:id="32" w:name="X83ced363696ccd5c6384ec40b8a27b0556940b1"/>
      <w:bookmarkEnd w:id="31"/>
      <w:r>
        <w:t>3</w:t>
      </w:r>
    </w:p>
    <w:p w14:paraId="332FC9D7" w14:textId="77777777" w:rsidR="00D9533F" w:rsidRDefault="00D03F90">
      <w:pPr>
        <w:numPr>
          <w:ilvl w:val="0"/>
          <w:numId w:val="21"/>
        </w:numPr>
      </w:pPr>
      <w:bookmarkStart w:id="33" w:name="Xf872236140a40f59d13eeec347a72ec3e54efd2"/>
      <w:bookmarkEnd w:id="23"/>
      <w:bookmarkEnd w:id="32"/>
      <w:r>
        <w:t>2</w:t>
      </w:r>
    </w:p>
    <w:p w14:paraId="4B5F082F" w14:textId="77777777" w:rsidR="00D9533F" w:rsidRDefault="00D03F90">
      <w:pPr>
        <w:numPr>
          <w:ilvl w:val="1"/>
          <w:numId w:val="25"/>
        </w:numPr>
      </w:pPr>
      <w:bookmarkStart w:id="34" w:name="X1f9ebcd646250a8e318f4316be8038c303f5d03"/>
      <w:r>
        <w:t>1</w:t>
      </w:r>
    </w:p>
    <w:p w14:paraId="17C9CD11" w14:textId="77777777" w:rsidR="00D9533F" w:rsidRDefault="00D03F90">
      <w:pPr>
        <w:numPr>
          <w:ilvl w:val="1"/>
          <w:numId w:val="25"/>
        </w:numPr>
      </w:pPr>
      <w:bookmarkStart w:id="35" w:name="Xdaa3773f86ee7c32ff69d6b9a17c0bdc777010f"/>
      <w:bookmarkEnd w:id="34"/>
      <w:r>
        <w:t>2</w:t>
      </w:r>
    </w:p>
    <w:p w14:paraId="33CCBE6C" w14:textId="77777777" w:rsidR="00D9533F" w:rsidRDefault="00D03F90">
      <w:pPr>
        <w:numPr>
          <w:ilvl w:val="1"/>
          <w:numId w:val="25"/>
        </w:numPr>
      </w:pPr>
      <w:bookmarkStart w:id="36" w:name="X5e299b9fe61b07b5fe2c6e95e264f5b4c8398e5"/>
      <w:bookmarkEnd w:id="35"/>
      <w:r>
        <w:t>3</w:t>
      </w:r>
    </w:p>
    <w:p w14:paraId="50B20662" w14:textId="77777777" w:rsidR="00D9533F" w:rsidRDefault="00D03F90">
      <w:pPr>
        <w:numPr>
          <w:ilvl w:val="0"/>
          <w:numId w:val="21"/>
        </w:numPr>
      </w:pPr>
      <w:bookmarkStart w:id="37" w:name="X9c5f8b0270ea5aee59e308ef4da18ad75d9f0b6"/>
      <w:bookmarkEnd w:id="33"/>
      <w:bookmarkEnd w:id="36"/>
      <w:r>
        <w:t>3</w:t>
      </w:r>
    </w:p>
    <w:p w14:paraId="58ABAC93" w14:textId="77777777" w:rsidR="00D9533F" w:rsidRDefault="00D03F90">
      <w:pPr>
        <w:numPr>
          <w:ilvl w:val="1"/>
          <w:numId w:val="26"/>
        </w:numPr>
      </w:pPr>
      <w:bookmarkStart w:id="38" w:name="Xd68f17766231cf5da392f683d425b1f8ba5b2ed"/>
      <w:r>
        <w:t>1</w:t>
      </w:r>
    </w:p>
    <w:p w14:paraId="4D086E79" w14:textId="77777777" w:rsidR="00D9533F" w:rsidRDefault="00D03F90">
      <w:pPr>
        <w:numPr>
          <w:ilvl w:val="1"/>
          <w:numId w:val="26"/>
        </w:numPr>
      </w:pPr>
      <w:bookmarkStart w:id="39" w:name="X96a8b231c09951fe568d9447a408a91aa729ae1"/>
      <w:bookmarkEnd w:id="38"/>
      <w:r>
        <w:t>2</w:t>
      </w:r>
    </w:p>
    <w:p w14:paraId="57830773" w14:textId="77777777" w:rsidR="00D9533F" w:rsidRDefault="00D03F90">
      <w:pPr>
        <w:numPr>
          <w:ilvl w:val="1"/>
          <w:numId w:val="26"/>
        </w:numPr>
      </w:pPr>
      <w:bookmarkStart w:id="40" w:name="Xd2d58d1b1e213383e411c1dba5b44ae04547d19"/>
      <w:bookmarkEnd w:id="39"/>
      <w:r>
        <w:t>3</w:t>
      </w:r>
    </w:p>
    <w:bookmarkEnd w:id="37"/>
    <w:bookmarkEnd w:id="40"/>
    <w:p w14:paraId="58C1AB68" w14:textId="77777777" w:rsidR="00D9533F" w:rsidRDefault="00D03F90">
      <w:pPr>
        <w:pStyle w:val="FirstParagraph"/>
      </w:pPr>
      <w:r>
        <w:t>‍</w:t>
      </w:r>
    </w:p>
    <w:p w14:paraId="18D98C73" w14:textId="77777777" w:rsidR="00D9533F" w:rsidRDefault="00D03F90">
      <w:pPr>
        <w:pStyle w:val="3"/>
      </w:pPr>
      <w:bookmarkStart w:id="41" w:name="超链接"/>
      <w:bookmarkEnd w:id="8"/>
      <w:bookmarkEnd w:id="22"/>
      <w:r>
        <w:t>超链接</w:t>
      </w:r>
    </w:p>
    <w:p w14:paraId="6CEDDF2E" w14:textId="77777777" w:rsidR="00D9533F" w:rsidRDefault="00D03F90">
      <w:pPr>
        <w:pStyle w:val="FirstParagraph"/>
      </w:pPr>
      <w:hyperlink r:id="rId7">
        <w:r>
          <w:rPr>
            <w:rStyle w:val="ae"/>
          </w:rPr>
          <w:t>Achuan-2</w:t>
        </w:r>
        <w:r>
          <w:rPr>
            <w:rStyle w:val="ae"/>
          </w:rPr>
          <w:t>的博客</w:t>
        </w:r>
      </w:hyperlink>
    </w:p>
    <w:p w14:paraId="7C97EBE2" w14:textId="77777777" w:rsidR="00D9533F" w:rsidRDefault="00D03F90">
      <w:pPr>
        <w:pStyle w:val="3"/>
      </w:pPr>
      <w:bookmarkStart w:id="42" w:name="代码块和行内代码"/>
      <w:bookmarkEnd w:id="41"/>
      <w:r>
        <w:lastRenderedPageBreak/>
        <w:t>代码块和行内代码</w:t>
      </w:r>
    </w:p>
    <w:p w14:paraId="6B4126D3" w14:textId="77777777" w:rsidR="00D9533F" w:rsidRDefault="00D03F90">
      <w:pPr>
        <w:pStyle w:val="FirstParagraph"/>
      </w:pPr>
      <w:r>
        <w:t>代码块添加底纹和边缘细边框</w:t>
      </w:r>
    </w:p>
    <w:p w14:paraId="3D7B51E2" w14:textId="77777777" w:rsidR="00D9533F" w:rsidRDefault="00D03F90">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3F010DDD" w14:textId="77777777" w:rsidR="00D9533F" w:rsidRDefault="00D03F90">
      <w:pPr>
        <w:pStyle w:val="FirstParagraph"/>
      </w:pPr>
      <w:r>
        <w:t>行内代码：</w:t>
      </w:r>
      <w:r>
        <w:rPr>
          <w:rStyle w:val="VerbatimChar"/>
        </w:rPr>
        <w:t>disp("Hello Matlab")</w:t>
      </w:r>
      <w:r>
        <w:t>​</w:t>
      </w:r>
    </w:p>
    <w:p w14:paraId="267DAB0F" w14:textId="77777777" w:rsidR="00D9533F" w:rsidRDefault="00D03F90">
      <w:pPr>
        <w:pStyle w:val="3"/>
      </w:pPr>
      <w:bookmarkStart w:id="43" w:name="表格"/>
      <w:bookmarkEnd w:id="42"/>
      <w:r>
        <w:t>表格</w:t>
      </w:r>
    </w:p>
    <w:p w14:paraId="3E1814C6" w14:textId="77777777" w:rsidR="00D9533F" w:rsidRDefault="00D03F90">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D9533F" w14:paraId="3A51A4EF"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3CE1BDDB" w14:textId="77777777" w:rsidR="00D9533F" w:rsidRDefault="00D03F90">
            <w:pPr>
              <w:pStyle w:val="Compact"/>
            </w:pPr>
            <w:bookmarkStart w:id="44" w:name="X9ae00de882140a5bd9eb41bfa4f764302e2639d"/>
            <w:r>
              <w:t>header 1</w:t>
            </w:r>
          </w:p>
        </w:tc>
        <w:tc>
          <w:tcPr>
            <w:tcW w:w="0" w:type="auto"/>
          </w:tcPr>
          <w:p w14:paraId="3B3D50CD" w14:textId="77777777" w:rsidR="00D9533F" w:rsidRDefault="00D03F90">
            <w:pPr>
              <w:pStyle w:val="Compact"/>
            </w:pPr>
            <w:r>
              <w:t>header 2</w:t>
            </w:r>
          </w:p>
        </w:tc>
      </w:tr>
      <w:tr w:rsidR="00D9533F" w14:paraId="3BF2DE43" w14:textId="77777777">
        <w:tc>
          <w:tcPr>
            <w:tcW w:w="0" w:type="auto"/>
          </w:tcPr>
          <w:p w14:paraId="69314435" w14:textId="77777777" w:rsidR="00D9533F" w:rsidRDefault="00D03F90">
            <w:pPr>
              <w:pStyle w:val="Compact"/>
            </w:pPr>
            <w:r>
              <w:t>cell 1</w:t>
            </w:r>
          </w:p>
        </w:tc>
        <w:tc>
          <w:tcPr>
            <w:tcW w:w="0" w:type="auto"/>
          </w:tcPr>
          <w:p w14:paraId="221287DD" w14:textId="77777777" w:rsidR="00D9533F" w:rsidRDefault="00D03F90">
            <w:pPr>
              <w:pStyle w:val="Compact"/>
            </w:pPr>
            <w:r>
              <w:t>cell 2</w:t>
            </w:r>
          </w:p>
        </w:tc>
      </w:tr>
      <w:tr w:rsidR="00D9533F" w14:paraId="1913278B" w14:textId="77777777">
        <w:tc>
          <w:tcPr>
            <w:tcW w:w="0" w:type="auto"/>
          </w:tcPr>
          <w:p w14:paraId="6F4573EC" w14:textId="77777777" w:rsidR="00D9533F" w:rsidRDefault="00D03F90">
            <w:pPr>
              <w:pStyle w:val="Compact"/>
            </w:pPr>
            <w:r>
              <w:t>cell 3</w:t>
            </w:r>
          </w:p>
        </w:tc>
        <w:tc>
          <w:tcPr>
            <w:tcW w:w="0" w:type="auto"/>
          </w:tcPr>
          <w:p w14:paraId="567D1ECB" w14:textId="77777777" w:rsidR="00D9533F" w:rsidRDefault="00D03F90">
            <w:pPr>
              <w:pStyle w:val="Compact"/>
            </w:pPr>
            <w:r>
              <w:t>cell 4</w:t>
            </w:r>
          </w:p>
        </w:tc>
      </w:tr>
      <w:tr w:rsidR="00D9533F" w14:paraId="10235A95" w14:textId="77777777">
        <w:tc>
          <w:tcPr>
            <w:tcW w:w="0" w:type="auto"/>
          </w:tcPr>
          <w:p w14:paraId="0EE0B227" w14:textId="77777777" w:rsidR="00D9533F" w:rsidRDefault="00D03F90">
            <w:pPr>
              <w:pStyle w:val="Compact"/>
            </w:pPr>
            <w:r>
              <w:t>cell 5</w:t>
            </w:r>
          </w:p>
        </w:tc>
        <w:tc>
          <w:tcPr>
            <w:tcW w:w="0" w:type="auto"/>
          </w:tcPr>
          <w:p w14:paraId="5D1F2D8D" w14:textId="77777777" w:rsidR="00D9533F" w:rsidRDefault="00D03F90">
            <w:pPr>
              <w:pStyle w:val="Compact"/>
            </w:pPr>
            <w:r>
              <w:t>cell 6</w:t>
            </w:r>
          </w:p>
        </w:tc>
      </w:tr>
    </w:tbl>
    <w:p w14:paraId="3756D03C" w14:textId="77777777" w:rsidR="00D9533F" w:rsidRDefault="00D03F90">
      <w:pPr>
        <w:pStyle w:val="3"/>
      </w:pPr>
      <w:bookmarkStart w:id="45" w:name="引述块样式"/>
      <w:bookmarkEnd w:id="43"/>
      <w:bookmarkEnd w:id="44"/>
      <w:r>
        <w:t>引述块样式</w:t>
      </w:r>
    </w:p>
    <w:p w14:paraId="187F59ED" w14:textId="77777777" w:rsidR="00D9533F" w:rsidRDefault="00D03F90">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68A9A18D" w14:textId="77777777" w:rsidR="00D9533F" w:rsidRDefault="00D03F90">
      <w:pPr>
        <w:pStyle w:val="FirstParagraph"/>
      </w:pPr>
      <w:r>
        <w:t>‍</w:t>
      </w:r>
    </w:p>
    <w:p w14:paraId="4EA790DD" w14:textId="77777777" w:rsidR="00D9533F" w:rsidRDefault="00D03F90">
      <w:pPr>
        <w:pStyle w:val="10"/>
        <w:rPr>
          <w:lang w:eastAsia="zh-CN"/>
        </w:rPr>
      </w:pPr>
      <w:bookmarkStart w:id="46" w:name="如何修改此模板"/>
      <w:bookmarkEnd w:id="0"/>
      <w:bookmarkEnd w:id="6"/>
      <w:bookmarkEnd w:id="45"/>
      <w:r>
        <w:rPr>
          <w:lang w:eastAsia="zh-CN"/>
        </w:rPr>
        <w:lastRenderedPageBreak/>
        <w:t>如何修改此模板</w:t>
      </w:r>
    </w:p>
    <w:p w14:paraId="0D6D44AE" w14:textId="77777777" w:rsidR="00D9533F" w:rsidRDefault="00D03F90">
      <w:pPr>
        <w:pStyle w:val="FirstParagraph"/>
      </w:pPr>
      <w:r>
        <w:t>注意，要修改模板，需要更改每个类型对应的</w:t>
      </w:r>
      <w:r>
        <w:t>Word</w:t>
      </w:r>
      <w:r>
        <w:t>的样式，而不是只是自己改改样式就能</w:t>
      </w:r>
      <w:r>
        <w:t>work</w:t>
      </w:r>
      <w:r>
        <w:t>的。</w:t>
      </w:r>
    </w:p>
    <w:p w14:paraId="33F08B3F" w14:textId="77777777" w:rsidR="00D9533F" w:rsidRDefault="00D03F90">
      <w:pPr>
        <w:pStyle w:val="20"/>
      </w:pPr>
      <w:bookmarkStart w:id="47" w:name="一般样式"/>
      <w:r>
        <w:t>一般样式</w:t>
      </w:r>
    </w:p>
    <w:p w14:paraId="2E1AC708" w14:textId="77777777" w:rsidR="00D9533F" w:rsidRDefault="00D03F90">
      <w:pPr>
        <w:pStyle w:val="FirstParagraph"/>
      </w:pPr>
      <w:r>
        <w:t>一般样式，只需要打开</w:t>
      </w:r>
      <w:r>
        <w:t>word</w:t>
      </w:r>
      <w:r>
        <w:t>的样式面板，鼠标点击改行，自动显示对应的样式，然后点击【修改】根据自己的需求修改样式就可以了</w:t>
      </w:r>
    </w:p>
    <w:p w14:paraId="54523AE6" w14:textId="77777777" w:rsidR="00D9533F" w:rsidRDefault="00D03F90">
      <w:pPr>
        <w:pStyle w:val="a0"/>
      </w:pPr>
      <w:r>
        <w:t>一般样式如下：</w:t>
      </w:r>
    </w:p>
    <w:tbl>
      <w:tblPr>
        <w:tblStyle w:val="Table"/>
        <w:tblW w:w="5000" w:type="pct"/>
        <w:tblLook w:val="0020" w:firstRow="1" w:lastRow="0" w:firstColumn="0" w:lastColumn="0" w:noHBand="0" w:noVBand="0"/>
      </w:tblPr>
      <w:tblGrid>
        <w:gridCol w:w="2073"/>
        <w:gridCol w:w="2154"/>
        <w:gridCol w:w="5462"/>
      </w:tblGrid>
      <w:tr w:rsidR="00D9533F" w14:paraId="6057E591"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71AA5DD9" w14:textId="77777777" w:rsidR="00D9533F" w:rsidRDefault="00D03F90">
            <w:pPr>
              <w:pStyle w:val="Compact"/>
            </w:pPr>
            <w:bookmarkStart w:id="48" w:name="X4078ba9fc38a354b33b18ac3fa8cc9d9eebc0d1"/>
            <w:r>
              <w:t>样式名</w:t>
            </w:r>
          </w:p>
        </w:tc>
        <w:tc>
          <w:tcPr>
            <w:tcW w:w="0" w:type="auto"/>
          </w:tcPr>
          <w:p w14:paraId="2FDF34EF" w14:textId="77777777" w:rsidR="00D9533F" w:rsidRDefault="00D03F90">
            <w:pPr>
              <w:pStyle w:val="Compact"/>
            </w:pPr>
            <w:r>
              <w:t>描述</w:t>
            </w:r>
          </w:p>
        </w:tc>
        <w:tc>
          <w:tcPr>
            <w:tcW w:w="0" w:type="auto"/>
          </w:tcPr>
          <w:p w14:paraId="20FE8C45" w14:textId="77777777" w:rsidR="00D9533F" w:rsidRDefault="00D03F90">
            <w:pPr>
              <w:pStyle w:val="Compact"/>
            </w:pPr>
            <w:r>
              <w:t>默认样式</w:t>
            </w:r>
          </w:p>
        </w:tc>
      </w:tr>
      <w:tr w:rsidR="00D9533F" w14:paraId="6E8E8374" w14:textId="77777777">
        <w:tc>
          <w:tcPr>
            <w:tcW w:w="0" w:type="auto"/>
          </w:tcPr>
          <w:p w14:paraId="270ED5DA" w14:textId="77777777" w:rsidR="00D9533F" w:rsidRDefault="00D03F90">
            <w:pPr>
              <w:pStyle w:val="Compact"/>
            </w:pPr>
            <w:r>
              <w:t>正文文本</w:t>
            </w:r>
          </w:p>
        </w:tc>
        <w:tc>
          <w:tcPr>
            <w:tcW w:w="0" w:type="auto"/>
          </w:tcPr>
          <w:p w14:paraId="7F2ECE6E" w14:textId="77777777" w:rsidR="00D9533F" w:rsidRDefault="00D03F90">
            <w:pPr>
              <w:pStyle w:val="Compact"/>
            </w:pPr>
            <w:r>
              <w:t>在正文段落中应用</w:t>
            </w:r>
          </w:p>
        </w:tc>
        <w:tc>
          <w:tcPr>
            <w:tcW w:w="0" w:type="auto"/>
          </w:tcPr>
          <w:p w14:paraId="41B241AE" w14:textId="77777777" w:rsidR="00D9533F" w:rsidRDefault="00D03F90">
            <w:pPr>
              <w:pStyle w:val="Compact"/>
            </w:pPr>
            <w:r>
              <w:t>首行缩进，</w:t>
            </w:r>
            <w:r>
              <w:br/>
            </w:r>
            <w:r>
              <w:t>字号小四，中文字体为宋体，英文</w:t>
            </w:r>
            <w:r>
              <w:t>Times New Roman</w:t>
            </w:r>
            <w:r>
              <w:br/>
            </w:r>
          </w:p>
        </w:tc>
      </w:tr>
      <w:tr w:rsidR="00D9533F" w14:paraId="51A3E97E" w14:textId="77777777">
        <w:tc>
          <w:tcPr>
            <w:tcW w:w="0" w:type="auto"/>
          </w:tcPr>
          <w:p w14:paraId="6C55F1C6" w14:textId="77777777" w:rsidR="00D9533F" w:rsidRDefault="00D03F90">
            <w:pPr>
              <w:pStyle w:val="Compact"/>
            </w:pPr>
            <w:r>
              <w:t>First Paragraph</w:t>
            </w:r>
          </w:p>
        </w:tc>
        <w:tc>
          <w:tcPr>
            <w:tcW w:w="0" w:type="auto"/>
          </w:tcPr>
          <w:p w14:paraId="382923DA" w14:textId="77777777" w:rsidR="00D9533F" w:rsidRDefault="00D03F90">
            <w:pPr>
              <w:pStyle w:val="Compact"/>
            </w:pPr>
            <w:r>
              <w:t>段落首段</w:t>
            </w:r>
          </w:p>
        </w:tc>
        <w:tc>
          <w:tcPr>
            <w:tcW w:w="0" w:type="auto"/>
          </w:tcPr>
          <w:p w14:paraId="1D5143D4" w14:textId="77777777" w:rsidR="00D9533F" w:rsidRDefault="00D03F90">
            <w:pPr>
              <w:pStyle w:val="Compact"/>
            </w:pPr>
            <w:r>
              <w:t>首行缩进，</w:t>
            </w:r>
            <w:r>
              <w:br/>
            </w:r>
            <w:r>
              <w:t>字号小四，中文字体为宋体，英文</w:t>
            </w:r>
            <w:r>
              <w:t>Times New Roman</w:t>
            </w:r>
            <w:r>
              <w:br/>
            </w:r>
          </w:p>
        </w:tc>
      </w:tr>
      <w:tr w:rsidR="00D9533F" w14:paraId="2A50539C" w14:textId="77777777">
        <w:tc>
          <w:tcPr>
            <w:tcW w:w="0" w:type="auto"/>
          </w:tcPr>
          <w:p w14:paraId="18415992" w14:textId="77777777" w:rsidR="00D9533F" w:rsidRDefault="00D03F90">
            <w:pPr>
              <w:pStyle w:val="Compact"/>
            </w:pPr>
            <w:r>
              <w:t>Compact</w:t>
            </w:r>
          </w:p>
        </w:tc>
        <w:tc>
          <w:tcPr>
            <w:tcW w:w="0" w:type="auto"/>
          </w:tcPr>
          <w:p w14:paraId="1E1604DE" w14:textId="77777777" w:rsidR="00D9533F" w:rsidRDefault="00D03F90">
            <w:pPr>
              <w:pStyle w:val="Compact"/>
            </w:pPr>
            <w:r>
              <w:t>表格单元格</w:t>
            </w:r>
          </w:p>
        </w:tc>
        <w:tc>
          <w:tcPr>
            <w:tcW w:w="0" w:type="auto"/>
          </w:tcPr>
          <w:p w14:paraId="4DC56F6C" w14:textId="77777777" w:rsidR="00D9533F" w:rsidRDefault="00D03F90">
            <w:pPr>
              <w:pStyle w:val="Compact"/>
            </w:pPr>
            <w:r>
              <w:t>字号</w:t>
            </w:r>
            <w:r>
              <w:t>10</w:t>
            </w:r>
            <w:r>
              <w:t>，中文字体为宋体，英文</w:t>
            </w:r>
            <w:r>
              <w:t>Times New Roman</w:t>
            </w:r>
          </w:p>
        </w:tc>
      </w:tr>
      <w:tr w:rsidR="00D9533F" w14:paraId="67DC0E83" w14:textId="77777777">
        <w:tc>
          <w:tcPr>
            <w:tcW w:w="0" w:type="auto"/>
          </w:tcPr>
          <w:p w14:paraId="66A44530" w14:textId="77777777" w:rsidR="00D9533F" w:rsidRDefault="00D03F90">
            <w:pPr>
              <w:pStyle w:val="Compact"/>
            </w:pPr>
            <w:r>
              <w:t>Heading 1</w:t>
            </w:r>
            <w:r>
              <w:t>（标题</w:t>
            </w:r>
            <w:r>
              <w:t>1</w:t>
            </w:r>
            <w:r>
              <w:t>）</w:t>
            </w:r>
          </w:p>
        </w:tc>
        <w:tc>
          <w:tcPr>
            <w:tcW w:w="0" w:type="auto"/>
          </w:tcPr>
          <w:p w14:paraId="46FF2126" w14:textId="77777777" w:rsidR="00D9533F" w:rsidRDefault="00D03F90">
            <w:pPr>
              <w:pStyle w:val="Compact"/>
            </w:pPr>
            <w:r>
              <w:t>一级标题</w:t>
            </w:r>
          </w:p>
        </w:tc>
        <w:tc>
          <w:tcPr>
            <w:tcW w:w="0" w:type="auto"/>
          </w:tcPr>
          <w:p w14:paraId="44A7790F" w14:textId="77777777" w:rsidR="00D9533F" w:rsidRDefault="00D03F90">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D9533F" w14:paraId="66DE539A" w14:textId="77777777">
        <w:tc>
          <w:tcPr>
            <w:tcW w:w="0" w:type="auto"/>
          </w:tcPr>
          <w:p w14:paraId="00259E2C" w14:textId="77777777" w:rsidR="00D9533F" w:rsidRDefault="00D03F90">
            <w:pPr>
              <w:pStyle w:val="Compact"/>
            </w:pPr>
            <w:r>
              <w:t>Heading 2</w:t>
            </w:r>
            <w:r>
              <w:t>（标题</w:t>
            </w:r>
            <w:r>
              <w:t>2</w:t>
            </w:r>
            <w:r>
              <w:t>）</w:t>
            </w:r>
          </w:p>
        </w:tc>
        <w:tc>
          <w:tcPr>
            <w:tcW w:w="0" w:type="auto"/>
          </w:tcPr>
          <w:p w14:paraId="3E31A4A6" w14:textId="77777777" w:rsidR="00D9533F" w:rsidRDefault="00D03F90">
            <w:pPr>
              <w:pStyle w:val="Compact"/>
            </w:pPr>
            <w:r>
              <w:t>二级标题</w:t>
            </w:r>
          </w:p>
        </w:tc>
        <w:tc>
          <w:tcPr>
            <w:tcW w:w="0" w:type="auto"/>
          </w:tcPr>
          <w:p w14:paraId="118643A9" w14:textId="77777777" w:rsidR="00D9533F" w:rsidRDefault="00D03F90">
            <w:pPr>
              <w:pStyle w:val="Compact"/>
            </w:pPr>
            <w:r>
              <w:t>字号三号，加粗，中文字体为黑体，英文</w:t>
            </w:r>
            <w:r>
              <w:t>Times New Roman</w:t>
            </w:r>
          </w:p>
        </w:tc>
      </w:tr>
      <w:tr w:rsidR="00D9533F" w14:paraId="1AF06935" w14:textId="77777777">
        <w:tc>
          <w:tcPr>
            <w:tcW w:w="0" w:type="auto"/>
          </w:tcPr>
          <w:p w14:paraId="7A3A3766" w14:textId="77777777" w:rsidR="00D9533F" w:rsidRDefault="00D03F90">
            <w:pPr>
              <w:pStyle w:val="Compact"/>
            </w:pPr>
            <w:r>
              <w:t>Heading 3</w:t>
            </w:r>
            <w:r>
              <w:t>（标题</w:t>
            </w:r>
            <w:r>
              <w:t>3</w:t>
            </w:r>
            <w:r>
              <w:t>）</w:t>
            </w:r>
          </w:p>
        </w:tc>
        <w:tc>
          <w:tcPr>
            <w:tcW w:w="0" w:type="auto"/>
          </w:tcPr>
          <w:p w14:paraId="266C38F2" w14:textId="77777777" w:rsidR="00D9533F" w:rsidRDefault="00D03F90">
            <w:pPr>
              <w:pStyle w:val="Compact"/>
            </w:pPr>
            <w:r>
              <w:t>三级标题</w:t>
            </w:r>
          </w:p>
        </w:tc>
        <w:tc>
          <w:tcPr>
            <w:tcW w:w="0" w:type="auto"/>
          </w:tcPr>
          <w:p w14:paraId="20D15D2E" w14:textId="77777777" w:rsidR="00D9533F" w:rsidRDefault="00D03F90">
            <w:pPr>
              <w:pStyle w:val="Compact"/>
            </w:pPr>
            <w:r>
              <w:t>字号</w:t>
            </w:r>
            <w:r>
              <w:t>13</w:t>
            </w:r>
            <w:r>
              <w:t>，加粗，中文字体为黑体，英文</w:t>
            </w:r>
            <w:r>
              <w:t>Times New Roman</w:t>
            </w:r>
          </w:p>
        </w:tc>
      </w:tr>
      <w:tr w:rsidR="00D9533F" w14:paraId="58E7FB71" w14:textId="77777777">
        <w:tc>
          <w:tcPr>
            <w:tcW w:w="0" w:type="auto"/>
          </w:tcPr>
          <w:p w14:paraId="1400D246" w14:textId="77777777" w:rsidR="00D9533F" w:rsidRDefault="00D03F90">
            <w:pPr>
              <w:pStyle w:val="Compact"/>
            </w:pPr>
            <w:r>
              <w:t>Heading 4</w:t>
            </w:r>
            <w:r>
              <w:t>（标题</w:t>
            </w:r>
            <w:r>
              <w:t>4</w:t>
            </w:r>
            <w:r>
              <w:t>）</w:t>
            </w:r>
          </w:p>
        </w:tc>
        <w:tc>
          <w:tcPr>
            <w:tcW w:w="0" w:type="auto"/>
          </w:tcPr>
          <w:p w14:paraId="7E8F8DDC" w14:textId="77777777" w:rsidR="00D9533F" w:rsidRDefault="00D03F90">
            <w:pPr>
              <w:pStyle w:val="Compact"/>
            </w:pPr>
            <w:r>
              <w:t>四级标题</w:t>
            </w:r>
          </w:p>
        </w:tc>
        <w:tc>
          <w:tcPr>
            <w:tcW w:w="0" w:type="auto"/>
          </w:tcPr>
          <w:p w14:paraId="6442273B" w14:textId="77777777" w:rsidR="00D9533F" w:rsidRDefault="00D03F90">
            <w:pPr>
              <w:pStyle w:val="Compact"/>
            </w:pPr>
            <w:r>
              <w:t>字号小四，中文字体为黑体，英文</w:t>
            </w:r>
            <w:r>
              <w:t>Times New Roman</w:t>
            </w:r>
          </w:p>
        </w:tc>
      </w:tr>
      <w:tr w:rsidR="00D9533F" w14:paraId="005D475A" w14:textId="77777777">
        <w:tc>
          <w:tcPr>
            <w:tcW w:w="0" w:type="auto"/>
          </w:tcPr>
          <w:p w14:paraId="56A6054D" w14:textId="77777777" w:rsidR="00D9533F" w:rsidRDefault="00D03F90">
            <w:pPr>
              <w:pStyle w:val="Compact"/>
            </w:pPr>
            <w:r>
              <w:t>Heading 5</w:t>
            </w:r>
            <w:r>
              <w:t>（标题</w:t>
            </w:r>
            <w:r>
              <w:t>5</w:t>
            </w:r>
            <w:r>
              <w:t>）</w:t>
            </w:r>
          </w:p>
        </w:tc>
        <w:tc>
          <w:tcPr>
            <w:tcW w:w="0" w:type="auto"/>
          </w:tcPr>
          <w:p w14:paraId="3A26405A" w14:textId="77777777" w:rsidR="00D9533F" w:rsidRDefault="00D03F90">
            <w:pPr>
              <w:pStyle w:val="Compact"/>
            </w:pPr>
            <w:r>
              <w:t>五级标题</w:t>
            </w:r>
          </w:p>
        </w:tc>
        <w:tc>
          <w:tcPr>
            <w:tcW w:w="0" w:type="auto"/>
          </w:tcPr>
          <w:p w14:paraId="687F8D51" w14:textId="77777777" w:rsidR="00D9533F" w:rsidRDefault="00D03F90">
            <w:pPr>
              <w:pStyle w:val="Compact"/>
            </w:pPr>
            <w:r>
              <w:t>字号小四，中文字体为黑体，英文</w:t>
            </w:r>
            <w:r>
              <w:t>Times New Roman</w:t>
            </w:r>
          </w:p>
        </w:tc>
      </w:tr>
      <w:tr w:rsidR="00D9533F" w14:paraId="2129F7A4" w14:textId="77777777">
        <w:tc>
          <w:tcPr>
            <w:tcW w:w="0" w:type="auto"/>
          </w:tcPr>
          <w:p w14:paraId="158702E4" w14:textId="77777777" w:rsidR="00D9533F" w:rsidRDefault="00D03F90">
            <w:pPr>
              <w:pStyle w:val="Compact"/>
            </w:pPr>
            <w:r>
              <w:t>Heading 6</w:t>
            </w:r>
            <w:r>
              <w:t>（标题</w:t>
            </w:r>
            <w:r>
              <w:t>6</w:t>
            </w:r>
            <w:r>
              <w:t>）</w:t>
            </w:r>
          </w:p>
        </w:tc>
        <w:tc>
          <w:tcPr>
            <w:tcW w:w="0" w:type="auto"/>
          </w:tcPr>
          <w:p w14:paraId="7786AB56" w14:textId="77777777" w:rsidR="00D9533F" w:rsidRDefault="00D03F90">
            <w:pPr>
              <w:pStyle w:val="Compact"/>
            </w:pPr>
            <w:r>
              <w:t>六级标题</w:t>
            </w:r>
          </w:p>
        </w:tc>
        <w:tc>
          <w:tcPr>
            <w:tcW w:w="0" w:type="auto"/>
          </w:tcPr>
          <w:p w14:paraId="0467E788" w14:textId="77777777" w:rsidR="00D9533F" w:rsidRDefault="00D03F90">
            <w:pPr>
              <w:pStyle w:val="Compact"/>
            </w:pPr>
            <w:r>
              <w:t>字号小四，中文字体为黑体，英文</w:t>
            </w:r>
            <w:r>
              <w:t>Times New Roman</w:t>
            </w:r>
          </w:p>
        </w:tc>
      </w:tr>
      <w:tr w:rsidR="00D9533F" w14:paraId="5DB5999D" w14:textId="77777777">
        <w:tc>
          <w:tcPr>
            <w:tcW w:w="0" w:type="auto"/>
          </w:tcPr>
          <w:p w14:paraId="620E20FF" w14:textId="77777777" w:rsidR="00D9533F" w:rsidRDefault="00D03F90">
            <w:pPr>
              <w:pStyle w:val="Compact"/>
            </w:pPr>
            <w:r>
              <w:t xml:space="preserve">Block </w:t>
            </w:r>
            <w:r>
              <w:t>Text</w:t>
            </w:r>
            <w:r>
              <w:t>（文本块）</w:t>
            </w:r>
          </w:p>
        </w:tc>
        <w:tc>
          <w:tcPr>
            <w:tcW w:w="0" w:type="auto"/>
          </w:tcPr>
          <w:p w14:paraId="5314CF58" w14:textId="77777777" w:rsidR="00D9533F" w:rsidRDefault="00D03F90">
            <w:pPr>
              <w:pStyle w:val="Compact"/>
            </w:pPr>
            <w:r>
              <w:t>引述块样式</w:t>
            </w:r>
          </w:p>
        </w:tc>
        <w:tc>
          <w:tcPr>
            <w:tcW w:w="0" w:type="auto"/>
          </w:tcPr>
          <w:p w14:paraId="606354B5" w14:textId="77777777" w:rsidR="00D9533F" w:rsidRDefault="00D03F90">
            <w:pPr>
              <w:pStyle w:val="Compact"/>
            </w:pPr>
            <w:r>
              <w:t>四周添加</w:t>
            </w:r>
            <w:r>
              <w:t>1</w:t>
            </w:r>
            <w:r>
              <w:t>磅边框，左侧设置为</w:t>
            </w:r>
            <w:r>
              <w:t>6</w:t>
            </w:r>
            <w:r>
              <w:t>磅粗边框</w:t>
            </w:r>
          </w:p>
        </w:tc>
      </w:tr>
      <w:tr w:rsidR="00D9533F" w14:paraId="1502A3CD" w14:textId="77777777">
        <w:tc>
          <w:tcPr>
            <w:tcW w:w="0" w:type="auto"/>
          </w:tcPr>
          <w:p w14:paraId="1AD31186" w14:textId="77777777" w:rsidR="00D9533F" w:rsidRDefault="00D03F90">
            <w:pPr>
              <w:pStyle w:val="Compact"/>
            </w:pPr>
            <w:r>
              <w:lastRenderedPageBreak/>
              <w:t>Source Code</w:t>
            </w:r>
          </w:p>
        </w:tc>
        <w:tc>
          <w:tcPr>
            <w:tcW w:w="0" w:type="auto"/>
          </w:tcPr>
          <w:p w14:paraId="2E541454" w14:textId="77777777" w:rsidR="00D9533F" w:rsidRDefault="00D03F90">
            <w:pPr>
              <w:pStyle w:val="Compact"/>
            </w:pPr>
            <w:r>
              <w:t>行内代码和代码块样式</w:t>
            </w:r>
          </w:p>
        </w:tc>
        <w:tc>
          <w:tcPr>
            <w:tcW w:w="0" w:type="auto"/>
          </w:tcPr>
          <w:p w14:paraId="6A9C9B67" w14:textId="77777777" w:rsidR="00D9533F" w:rsidRDefault="00D03F90">
            <w:pPr>
              <w:pStyle w:val="Compact"/>
            </w:pPr>
            <w:r>
              <w:t>底纹设置为灰色，四周添加</w:t>
            </w:r>
            <w:r>
              <w:t>1</w:t>
            </w:r>
            <w:r>
              <w:t>磅边框</w:t>
            </w:r>
          </w:p>
        </w:tc>
      </w:tr>
    </w:tbl>
    <w:bookmarkEnd w:id="48"/>
    <w:p w14:paraId="215299BC" w14:textId="77777777" w:rsidR="00D9533F" w:rsidRDefault="00D03F90">
      <w:pPr>
        <w:pStyle w:val="a0"/>
      </w:pPr>
      <w:r>
        <w:t>修改表格样式和列表样式比较特殊</w:t>
      </w:r>
    </w:p>
    <w:p w14:paraId="78E085DA" w14:textId="77777777" w:rsidR="00D9533F" w:rsidRDefault="00D03F90">
      <w:pPr>
        <w:pStyle w:val="20"/>
      </w:pPr>
      <w:bookmarkStart w:id="49" w:name="表格样式"/>
      <w:bookmarkEnd w:id="47"/>
      <w:r>
        <w:t>表格样式</w:t>
      </w:r>
    </w:p>
    <w:p w14:paraId="587C041D" w14:textId="77777777" w:rsidR="00D9533F" w:rsidRDefault="00D03F90">
      <w:pPr>
        <w:pStyle w:val="FirstParagraph"/>
      </w:pPr>
      <w:r>
        <w:t>修改表格需要点击表格后，在【表设计】下拉，点击【修改表格样式】，进行修改</w:t>
      </w:r>
    </w:p>
    <w:p w14:paraId="28B6B98F" w14:textId="77777777" w:rsidR="00D9533F" w:rsidRDefault="00D03F90">
      <w:pPr>
        <w:pStyle w:val="a0"/>
      </w:pPr>
      <w:r>
        <w:t>​</w:t>
      </w:r>
      <w:r>
        <w:rPr>
          <w:noProof/>
        </w:rPr>
        <w:drawing>
          <wp:inline distT="0" distB="0" distL="0" distR="0" wp14:anchorId="285A7536" wp14:editId="314F5370">
            <wp:extent cx="6146800" cy="2946463"/>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04F96171" w14:textId="77777777" w:rsidR="00D9533F" w:rsidRDefault="00D03F90">
      <w:pPr>
        <w:pStyle w:val="20"/>
      </w:pPr>
      <w:bookmarkStart w:id="50" w:name="列表样式"/>
      <w:bookmarkEnd w:id="49"/>
      <w:r>
        <w:t>列表样式</w:t>
      </w:r>
    </w:p>
    <w:p w14:paraId="6E1BF242" w14:textId="77777777" w:rsidR="00D9533F" w:rsidRDefault="00D03F90">
      <w:pPr>
        <w:pStyle w:val="3"/>
      </w:pPr>
      <w:bookmarkStart w:id="51" w:name="修改列表层级样式"/>
      <w:r>
        <w:t>修改列表层级样式</w:t>
      </w:r>
    </w:p>
    <w:p w14:paraId="4129AF62" w14:textId="77777777" w:rsidR="00D9533F" w:rsidRDefault="00D03F90">
      <w:pPr>
        <w:pStyle w:val="a9"/>
        <w:ind w:firstLine="480"/>
      </w:pPr>
      <w:r>
        <w:t>所谓的层级样式是无序列表不同层级是圆点还是方块，有序列表则是不同层级的编号格式。</w:t>
      </w:r>
    </w:p>
    <w:p w14:paraId="773A2188" w14:textId="77777777" w:rsidR="00D9533F" w:rsidRDefault="00D03F90">
      <w:pPr>
        <w:pStyle w:val="FirstParagraph"/>
      </w:pPr>
      <w:r>
        <w:t>在下图</w:t>
      </w:r>
      <w:r>
        <w:t>①</w:t>
      </w:r>
      <w:r>
        <w:t>的位置点击，可以看到列表样式有两个样式，分别对应无序列表和有序列表样式，右键修改。</w:t>
      </w:r>
    </w:p>
    <w:p w14:paraId="0C2563EF" w14:textId="77777777" w:rsidR="00D9533F" w:rsidRDefault="00D03F90">
      <w:pPr>
        <w:pStyle w:val="a0"/>
      </w:pPr>
      <w:r>
        <w:lastRenderedPageBreak/>
        <w:t>​</w:t>
      </w:r>
      <w:r>
        <w:rPr>
          <w:noProof/>
        </w:rPr>
        <w:drawing>
          <wp:inline distT="0" distB="0" distL="0" distR="0" wp14:anchorId="4B40B9B7" wp14:editId="0D218D02">
            <wp:extent cx="6146800" cy="6524446"/>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11776F51" w14:textId="77777777" w:rsidR="00D9533F" w:rsidRDefault="00D03F90">
      <w:pPr>
        <w:pStyle w:val="a0"/>
      </w:pPr>
      <w:r>
        <w:lastRenderedPageBreak/>
        <w:t>​</w:t>
      </w:r>
      <w:r>
        <w:rPr>
          <w:noProof/>
        </w:rPr>
        <w:drawing>
          <wp:inline distT="0" distB="0" distL="0" distR="0" wp14:anchorId="5B2B2BF0" wp14:editId="22418875">
            <wp:extent cx="6146800" cy="7292236"/>
            <wp:effectExtent l="0" t="0" r="0" b="0"/>
            <wp:docPr id="78" name="Picture" descr="image"/>
            <wp:cNvGraphicFramePr/>
            <a:graphic xmlns:a="http://schemas.openxmlformats.org/drawingml/2006/main">
              <a:graphicData uri="http://schemas.openxmlformats.org/drawingml/2006/picture">
                <pic:pic xmlns:pic="http://schemas.openxmlformats.org/drawingml/2006/picture">
                  <pic:nvPicPr>
                    <pic:cNvPr id="7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2DF61F57" w14:textId="77777777" w:rsidR="00D9533F" w:rsidRDefault="00D03F90">
      <w:pPr>
        <w:pStyle w:val="3"/>
      </w:pPr>
      <w:bookmarkStart w:id="52" w:name="修改列表缩进"/>
      <w:bookmarkEnd w:id="51"/>
      <w:r>
        <w:t>修改列表缩进</w:t>
      </w:r>
    </w:p>
    <w:p w14:paraId="561D06D3" w14:textId="77777777" w:rsidR="00D9533F" w:rsidRDefault="00D03F90">
      <w:pPr>
        <w:pStyle w:val="FirstParagraph"/>
      </w:pPr>
      <w:r>
        <w:t>鼠标点击列表所在行，右键点击【调整列表缩进】，选择【设置所有级别】</w:t>
      </w:r>
    </w:p>
    <w:p w14:paraId="329BABAA" w14:textId="77777777" w:rsidR="00D9533F" w:rsidRDefault="00D03F90">
      <w:pPr>
        <w:pStyle w:val="a0"/>
      </w:pPr>
      <w:r>
        <w:lastRenderedPageBreak/>
        <w:t>​​</w:t>
      </w:r>
      <w:r>
        <w:rPr>
          <w:noProof/>
        </w:rPr>
        <w:drawing>
          <wp:inline distT="0" distB="0" distL="0" distR="0" wp14:anchorId="471CA40E" wp14:editId="30CE85BA">
            <wp:extent cx="6146800" cy="3747905"/>
            <wp:effectExtent l="0" t="0" r="0" b="0"/>
            <wp:docPr id="82" name="Picture" descr="image"/>
            <wp:cNvGraphicFramePr/>
            <a:graphic xmlns:a="http://schemas.openxmlformats.org/drawingml/2006/main">
              <a:graphicData uri="http://schemas.openxmlformats.org/drawingml/2006/picture">
                <pic:pic xmlns:pic="http://schemas.openxmlformats.org/drawingml/2006/picture">
                  <pic:nvPicPr>
                    <pic:cNvPr id="8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19155886" w14:textId="77777777" w:rsidR="00D9533F" w:rsidRDefault="00D03F90">
      <w:pPr>
        <w:pStyle w:val="a0"/>
      </w:pPr>
      <w:r>
        <w:t>‍</w:t>
      </w:r>
    </w:p>
    <w:p w14:paraId="62F1D642" w14:textId="77777777" w:rsidR="00D9533F" w:rsidRDefault="00D03F90">
      <w:pPr>
        <w:pStyle w:val="10"/>
      </w:pPr>
      <w:bookmarkStart w:id="53" w:name="模板已知问题"/>
      <w:bookmarkEnd w:id="46"/>
      <w:bookmarkEnd w:id="50"/>
      <w:bookmarkEnd w:id="52"/>
      <w:r>
        <w:lastRenderedPageBreak/>
        <w:t>模板已知问题</w:t>
      </w:r>
    </w:p>
    <w:p w14:paraId="72B58A0D" w14:textId="77777777" w:rsidR="00D9533F" w:rsidRDefault="00D03F90">
      <w:pPr>
        <w:numPr>
          <w:ilvl w:val="0"/>
          <w:numId w:val="27"/>
        </w:numPr>
        <w:rPr>
          <w:lang w:eastAsia="zh-CN"/>
        </w:rPr>
      </w:pPr>
      <w:bookmarkStart w:id="54" w:name="X74ffba99aef8820fe91e37eae604c9e460e5f74"/>
      <w:r>
        <w:rPr>
          <w:lang w:eastAsia="zh-CN"/>
        </w:rPr>
        <w:t>图片无法自动居中，另外注意图片添加题注要居中的话，必须先让图片居中，再添加题注。</w:t>
      </w:r>
    </w:p>
    <w:p w14:paraId="397DFA07" w14:textId="77777777" w:rsidR="00D9533F" w:rsidRDefault="00D03F90">
      <w:pPr>
        <w:numPr>
          <w:ilvl w:val="0"/>
          <w:numId w:val="27"/>
        </w:numPr>
      </w:pPr>
      <w:bookmarkStart w:id="55" w:name="X1d1936e6b2734e87f95c1a176b87b873c124a35"/>
      <w:bookmarkEnd w:id="54"/>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30EDA833" w14:textId="77777777" w:rsidR="00D9533F" w:rsidRDefault="00D03F90">
      <w:pPr>
        <w:pStyle w:val="SourceCode"/>
        <w:numPr>
          <w:ilvl w:val="0"/>
          <w:numId w:val="16"/>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3"/>
      <w:bookmarkEnd w:id="55"/>
    </w:p>
    <w:sectPr w:rsidR="00D9533F">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80837" w14:textId="77777777" w:rsidR="008D3F6B" w:rsidRDefault="008D3F6B">
      <w:pPr>
        <w:spacing w:after="0"/>
      </w:pPr>
      <w:r>
        <w:separator/>
      </w:r>
    </w:p>
  </w:endnote>
  <w:endnote w:type="continuationSeparator" w:id="0">
    <w:p w14:paraId="768DBF52" w14:textId="77777777" w:rsidR="008D3F6B" w:rsidRDefault="008D3F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6352B36D" w14:textId="77777777" w:rsidR="009B3BA2" w:rsidRDefault="00D03F90">
        <w:pPr>
          <w:pStyle w:val="af1"/>
          <w:jc w:val="center"/>
        </w:pPr>
        <w:r>
          <w:fldChar w:fldCharType="begin"/>
        </w:r>
        <w:r>
          <w:instrText>PAGE   \* MERGEFORMAT</w:instrText>
        </w:r>
        <w:r>
          <w:fldChar w:fldCharType="separate"/>
        </w:r>
        <w:r>
          <w:rPr>
            <w:lang w:val="zh-CN" w:eastAsia="zh-CN"/>
          </w:rPr>
          <w:t>2</w:t>
        </w:r>
        <w:r>
          <w:fldChar w:fldCharType="end"/>
        </w:r>
      </w:p>
    </w:sdtContent>
  </w:sdt>
  <w:p w14:paraId="76BA3E87" w14:textId="77777777" w:rsidR="009B3BA2" w:rsidRDefault="009B3BA2">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0D96" w14:textId="77777777" w:rsidR="008D3F6B" w:rsidRDefault="008D3F6B">
      <w:r>
        <w:separator/>
      </w:r>
    </w:p>
  </w:footnote>
  <w:footnote w:type="continuationSeparator" w:id="0">
    <w:p w14:paraId="169DAF21" w14:textId="77777777" w:rsidR="008D3F6B" w:rsidRDefault="008D3F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4B0EACF0"/>
    <w:lvl w:ilvl="0">
      <w:start w:val="1"/>
      <w:numFmt w:val="decimal"/>
      <w:lvlText w:val="%1."/>
      <w:lvlJc w:val="left"/>
      <w:pPr>
        <w:ind w:left="567" w:hanging="329"/>
      </w:pPr>
      <w:rPr>
        <w:rFonts w:hint="eastAsia"/>
      </w:rPr>
    </w:lvl>
    <w:lvl w:ilvl="1">
      <w:start w:val="1"/>
      <w:numFmt w:val="upperLetter"/>
      <w:lvlText w:val="%2."/>
      <w:lvlJc w:val="left"/>
      <w:pPr>
        <w:ind w:left="1134" w:hanging="329"/>
      </w:pPr>
      <w:rPr>
        <w:rFonts w:hint="eastAsia"/>
      </w:rPr>
    </w:lvl>
    <w:lvl w:ilvl="2">
      <w:start w:val="1"/>
      <w:numFmt w:val="lowerLetter"/>
      <w:lvlText w:val="%3."/>
      <w:lvlJc w:val="left"/>
      <w:pPr>
        <w:ind w:left="1701" w:hanging="329"/>
      </w:pPr>
      <w:rPr>
        <w:rFonts w:hint="eastAsia"/>
      </w:rPr>
    </w:lvl>
    <w:lvl w:ilvl="3">
      <w:start w:val="1"/>
      <w:numFmt w:val="lowerRoman"/>
      <w:lvlText w:val="%4."/>
      <w:lvlJc w:val="left"/>
      <w:pPr>
        <w:ind w:left="2268" w:hanging="329"/>
      </w:pPr>
      <w:rPr>
        <w:rFonts w:hint="eastAsia"/>
      </w:rPr>
    </w:lvl>
    <w:lvl w:ilvl="4">
      <w:start w:val="1"/>
      <w:numFmt w:val="lowerLetter"/>
      <w:lvlText w:val="%5."/>
      <w:lvlJc w:val="left"/>
      <w:pPr>
        <w:ind w:left="2835" w:hanging="329"/>
      </w:pPr>
      <w:rPr>
        <w:rFonts w:hint="eastAsia"/>
      </w:rPr>
    </w:lvl>
    <w:lvl w:ilvl="5">
      <w:start w:val="1"/>
      <w:numFmt w:val="lowerRoman"/>
      <w:lvlText w:val="%6."/>
      <w:lvlJc w:val="left"/>
      <w:pPr>
        <w:ind w:left="3402" w:hanging="329"/>
      </w:pPr>
      <w:rPr>
        <w:rFonts w:hint="eastAsia"/>
      </w:rPr>
    </w:lvl>
    <w:lvl w:ilvl="6">
      <w:start w:val="1"/>
      <w:numFmt w:val="decimal"/>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4B24FF32"/>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F7E00EB0"/>
    <w:styleLink w:val="2"/>
    <w:lvl w:ilvl="0">
      <w:start w:val="1"/>
      <w:numFmt w:val="decimal"/>
      <w:lvlText w:val="%1."/>
      <w:lvlJc w:val="left"/>
      <w:pPr>
        <w:ind w:left="720" w:hanging="480"/>
      </w:pPr>
      <w:rPr>
        <w:rFonts w:hint="eastAsia"/>
      </w:rPr>
    </w:lvl>
    <w:lvl w:ilvl="1">
      <w:start w:val="1"/>
      <w:numFmt w:val="upperLetter"/>
      <w:lvlText w:val="%2."/>
      <w:lvlJc w:val="left"/>
      <w:pPr>
        <w:ind w:left="1440" w:hanging="480"/>
      </w:pPr>
      <w:rPr>
        <w:rFonts w:hint="eastAsia"/>
      </w:rPr>
    </w:lvl>
    <w:lvl w:ilvl="2">
      <w:start w:val="1"/>
      <w:numFmt w:val="lowerLetter"/>
      <w:lvlText w:val="%3."/>
      <w:lvlJc w:val="left"/>
      <w:pPr>
        <w:ind w:left="2160" w:hanging="480"/>
      </w:pPr>
      <w:rPr>
        <w:rFonts w:hint="eastAsia"/>
      </w:rPr>
    </w:lvl>
    <w:lvl w:ilvl="3">
      <w:start w:val="1"/>
      <w:numFmt w:val="lowerRoman"/>
      <w:lvlText w:val="%4."/>
      <w:lvlJc w:val="left"/>
      <w:pPr>
        <w:ind w:left="2880" w:hanging="480"/>
      </w:pPr>
      <w:rPr>
        <w:rFonts w:hint="eastAsia"/>
      </w:r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9438853">
    <w:abstractNumId w:val="3"/>
  </w:num>
  <w:num w:numId="2" w16cid:durableId="1185561364">
    <w:abstractNumId w:val="5"/>
  </w:num>
  <w:num w:numId="3" w16cid:durableId="1964850438">
    <w:abstractNumId w:val="4"/>
  </w:num>
  <w:num w:numId="4" w16cid:durableId="341320432">
    <w:abstractNumId w:val="0"/>
  </w:num>
  <w:num w:numId="5" w16cid:durableId="1005590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434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5889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5473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7184325">
    <w:abstractNumId w:val="1"/>
  </w:num>
  <w:num w:numId="10" w16cid:durableId="796531022">
    <w:abstractNumId w:val="1"/>
  </w:num>
  <w:num w:numId="11" w16cid:durableId="859271871">
    <w:abstractNumId w:val="1"/>
  </w:num>
  <w:num w:numId="12" w16cid:durableId="235434023">
    <w:abstractNumId w:val="1"/>
  </w:num>
  <w:num w:numId="13" w16cid:durableId="2079471255">
    <w:abstractNumId w:val="1"/>
  </w:num>
  <w:num w:numId="14" w16cid:durableId="1886717940">
    <w:abstractNumId w:val="1"/>
  </w:num>
  <w:num w:numId="15" w16cid:durableId="1395929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2321919">
    <w:abstractNumId w:val="0"/>
  </w:num>
  <w:num w:numId="17" w16cid:durableId="2001687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126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9868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9894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97044242">
    <w:abstractNumId w:val="1"/>
  </w:num>
  <w:num w:numId="22" w16cid:durableId="1865554284">
    <w:abstractNumId w:val="1"/>
  </w:num>
  <w:num w:numId="23" w16cid:durableId="1013605158">
    <w:abstractNumId w:val="1"/>
  </w:num>
  <w:num w:numId="24" w16cid:durableId="2041275379">
    <w:abstractNumId w:val="1"/>
  </w:num>
  <w:num w:numId="25" w16cid:durableId="1102920783">
    <w:abstractNumId w:val="1"/>
  </w:num>
  <w:num w:numId="26" w16cid:durableId="205601545">
    <w:abstractNumId w:val="1"/>
  </w:num>
  <w:num w:numId="27" w16cid:durableId="756174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533F"/>
    <w:rsid w:val="006479D1"/>
    <w:rsid w:val="00656DB8"/>
    <w:rsid w:val="008D3F6B"/>
    <w:rsid w:val="009B3BA2"/>
    <w:rsid w:val="00CD1DAE"/>
    <w:rsid w:val="00D03F90"/>
    <w:rsid w:val="00D9533F"/>
    <w:rsid w:val="00DC45C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97FC5"/>
  <w15:docId w15:val="{A6F8C722-7886-4642-B698-07474D08B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C100F"/>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after="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after="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after="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after="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after="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after="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after="180" w:line="360" w:lineRule="auto"/>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after="0" w:line="360" w:lineRule="auto"/>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spacing w:after="0" w:line="360" w:lineRule="auto"/>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F734D1"/>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9</Pages>
  <Words>287</Words>
  <Characters>1636</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6</cp:revision>
  <dcterms:created xsi:type="dcterms:W3CDTF">2023-12-14T15:59:00Z</dcterms:created>
  <dcterms:modified xsi:type="dcterms:W3CDTF">2023-12-14T16:03:00Z</dcterms:modified>
</cp:coreProperties>
</file>